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City of London Investment Trust Plc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3"/>
        <w:gridCol w:w="566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207818 181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son Harwood LL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ityinvestmenttrust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74A9876" w:rsidR="00661C78" w:rsidRDefault="00655272">
      <w:r>
        <w:rPr>
          <w:noProof/>
        </w:rPr>
        <w:drawing>
          <wp:inline distT="0" distB="0" distL="0" distR="0" wp14:anchorId="0B1DDD25" wp14:editId="208C73F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55272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4:00Z</dcterms:modified>
</cp:coreProperties>
</file>